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000B5A" w14:textId="62445B72" w:rsidR="00665EA4" w:rsidRPr="0096485F" w:rsidRDefault="3C4D6CAE" w:rsidP="0023374B">
      <w:pPr>
        <w:spacing w:after="0" w:line="240" w:lineRule="auto"/>
        <w:jc w:val="center"/>
        <w:rPr>
          <w:b/>
          <w:bCs/>
          <w:sz w:val="40"/>
          <w:szCs w:val="40"/>
        </w:rPr>
      </w:pPr>
      <w:r w:rsidRPr="0096485F">
        <w:rPr>
          <w:b/>
          <w:bCs/>
          <w:sz w:val="40"/>
          <w:szCs w:val="40"/>
        </w:rPr>
        <w:t>Data Subject Access Request Form</w:t>
      </w:r>
      <w:r w:rsidR="0023374B" w:rsidRPr="0096485F">
        <w:rPr>
          <w:b/>
          <w:bCs/>
          <w:sz w:val="40"/>
          <w:szCs w:val="40"/>
        </w:rPr>
        <w:t xml:space="preserve"> </w:t>
      </w:r>
      <w:r w:rsidR="008E0FDD" w:rsidRPr="0096485F">
        <w:rPr>
          <w:b/>
          <w:bCs/>
          <w:sz w:val="40"/>
          <w:szCs w:val="40"/>
        </w:rPr>
        <w:t xml:space="preserve">– </w:t>
      </w:r>
      <w:r w:rsidR="003C13C7" w:rsidRPr="0096485F">
        <w:rPr>
          <w:b/>
          <w:bCs/>
          <w:sz w:val="40"/>
          <w:szCs w:val="40"/>
        </w:rPr>
        <w:t>Canine Cadré</w:t>
      </w:r>
    </w:p>
    <w:p w14:paraId="144FBA4B" w14:textId="77777777" w:rsidR="00055749" w:rsidRPr="00D95861" w:rsidRDefault="00055749" w:rsidP="00055749">
      <w:pPr>
        <w:pStyle w:val="Default"/>
        <w:rPr>
          <w:rFonts w:asciiTheme="minorHAnsi" w:hAnsiTheme="minorHAnsi"/>
          <w:sz w:val="12"/>
          <w:szCs w:val="12"/>
        </w:rPr>
      </w:pPr>
    </w:p>
    <w:p w14:paraId="16DE675A" w14:textId="59D469FB" w:rsidR="00845BA0" w:rsidRDefault="401A09F7" w:rsidP="401A09F7">
      <w:pPr>
        <w:spacing w:after="0" w:line="240" w:lineRule="auto"/>
        <w:rPr>
          <w:sz w:val="23"/>
          <w:szCs w:val="23"/>
        </w:rPr>
      </w:pPr>
      <w:r w:rsidRPr="401A09F7">
        <w:rPr>
          <w:sz w:val="23"/>
          <w:szCs w:val="23"/>
        </w:rPr>
        <w:t>The Data Protection Regulations provides the data subject</w:t>
      </w:r>
      <w:r w:rsidR="00845BA0">
        <w:rPr>
          <w:sz w:val="23"/>
          <w:szCs w:val="23"/>
        </w:rPr>
        <w:t xml:space="preserve"> </w:t>
      </w:r>
      <w:r w:rsidRPr="401A09F7">
        <w:rPr>
          <w:sz w:val="23"/>
          <w:szCs w:val="23"/>
        </w:rPr>
        <w:t xml:space="preserve">with a right to receive a copy of data </w:t>
      </w:r>
      <w:r w:rsidR="00845BA0">
        <w:rPr>
          <w:sz w:val="23"/>
          <w:szCs w:val="23"/>
        </w:rPr>
        <w:t>held</w:t>
      </w:r>
      <w:r w:rsidRPr="401A09F7">
        <w:rPr>
          <w:sz w:val="23"/>
          <w:szCs w:val="23"/>
        </w:rPr>
        <w:t xml:space="preserve"> about </w:t>
      </w:r>
      <w:r w:rsidR="00845BA0">
        <w:rPr>
          <w:sz w:val="23"/>
          <w:szCs w:val="23"/>
        </w:rPr>
        <w:t>them or</w:t>
      </w:r>
      <w:r w:rsidRPr="401A09F7">
        <w:rPr>
          <w:sz w:val="23"/>
          <w:szCs w:val="23"/>
        </w:rPr>
        <w:t xml:space="preserve"> to authorise someone to act on </w:t>
      </w:r>
      <w:r w:rsidR="00845BA0">
        <w:rPr>
          <w:sz w:val="23"/>
          <w:szCs w:val="23"/>
        </w:rPr>
        <w:t>their</w:t>
      </w:r>
      <w:r w:rsidRPr="401A09F7">
        <w:rPr>
          <w:sz w:val="23"/>
          <w:szCs w:val="23"/>
        </w:rPr>
        <w:t xml:space="preserve"> behalf. </w:t>
      </w:r>
    </w:p>
    <w:p w14:paraId="584C428A" w14:textId="77777777" w:rsidR="00845BA0" w:rsidRDefault="00845BA0" w:rsidP="401A09F7">
      <w:pPr>
        <w:spacing w:after="0" w:line="240" w:lineRule="auto"/>
        <w:rPr>
          <w:sz w:val="23"/>
          <w:szCs w:val="23"/>
        </w:rPr>
      </w:pPr>
    </w:p>
    <w:p w14:paraId="1E630D6C" w14:textId="6D2FA7FB" w:rsidR="00281141" w:rsidRDefault="401A09F7" w:rsidP="401A09F7">
      <w:pPr>
        <w:spacing w:after="0" w:line="240" w:lineRule="auto"/>
        <w:rPr>
          <w:sz w:val="23"/>
          <w:szCs w:val="23"/>
        </w:rPr>
      </w:pPr>
      <w:r w:rsidRPr="401A09F7">
        <w:rPr>
          <w:sz w:val="23"/>
          <w:szCs w:val="23"/>
        </w:rPr>
        <w:t xml:space="preserve">Please complete this form if you wish to see your data. Your request will be processed within </w:t>
      </w:r>
      <w:r w:rsidR="001E371C">
        <w:rPr>
          <w:sz w:val="23"/>
          <w:szCs w:val="23"/>
        </w:rPr>
        <w:t xml:space="preserve">1 month </w:t>
      </w:r>
      <w:r w:rsidRPr="401A09F7">
        <w:rPr>
          <w:sz w:val="23"/>
          <w:szCs w:val="23"/>
        </w:rPr>
        <w:t>upon receipt of a fully completed request.</w:t>
      </w:r>
    </w:p>
    <w:p w14:paraId="21BE9F8A" w14:textId="77777777" w:rsidR="00F0690B" w:rsidRDefault="00F0690B" w:rsidP="00D95861">
      <w:pPr>
        <w:spacing w:after="0" w:line="240" w:lineRule="auto"/>
        <w:rPr>
          <w:sz w:val="23"/>
          <w:szCs w:val="23"/>
        </w:rPr>
      </w:pPr>
    </w:p>
    <w:p w14:paraId="56AB180C" w14:textId="77777777" w:rsidR="00055749" w:rsidRPr="00D95861" w:rsidRDefault="00055749" w:rsidP="00055749">
      <w:pPr>
        <w:spacing w:after="0" w:line="240" w:lineRule="auto"/>
        <w:rPr>
          <w:sz w:val="16"/>
          <w:szCs w:val="16"/>
        </w:rPr>
      </w:pPr>
    </w:p>
    <w:tbl>
      <w:tblPr>
        <w:tblStyle w:val="TableGrid"/>
        <w:tblW w:w="9252" w:type="dxa"/>
        <w:tblLook w:val="04A0" w:firstRow="1" w:lastRow="0" w:firstColumn="1" w:lastColumn="0" w:noHBand="0" w:noVBand="1"/>
      </w:tblPr>
      <w:tblGrid>
        <w:gridCol w:w="2268"/>
        <w:gridCol w:w="46"/>
        <w:gridCol w:w="1368"/>
        <w:gridCol w:w="943"/>
        <w:gridCol w:w="892"/>
        <w:gridCol w:w="1420"/>
        <w:gridCol w:w="2315"/>
      </w:tblGrid>
      <w:tr w:rsidR="003D5C8B" w14:paraId="21DC20E0" w14:textId="77777777" w:rsidTr="003D5C8B">
        <w:tc>
          <w:tcPr>
            <w:tcW w:w="9252" w:type="dxa"/>
            <w:gridSpan w:val="7"/>
            <w:shd w:val="clear" w:color="auto" w:fill="D9D9D9" w:themeFill="background1" w:themeFillShade="D9"/>
          </w:tcPr>
          <w:p w14:paraId="7FF62AFD" w14:textId="4E807562" w:rsidR="003D5C8B" w:rsidRDefault="003D5C8B">
            <w:r w:rsidRPr="003D5C8B">
              <w:rPr>
                <w:shd w:val="clear" w:color="auto" w:fill="D9D9D9" w:themeFill="background1" w:themeFillShade="D9"/>
              </w:rPr>
              <w:t>Data subject details</w:t>
            </w:r>
          </w:p>
        </w:tc>
      </w:tr>
      <w:tr w:rsidR="00382C90" w14:paraId="706F50A5" w14:textId="77777777" w:rsidTr="008C7C8E">
        <w:tc>
          <w:tcPr>
            <w:tcW w:w="2267" w:type="dxa"/>
          </w:tcPr>
          <w:p w14:paraId="44670DE4" w14:textId="4BC88159" w:rsidR="00382C90" w:rsidRDefault="00382C90">
            <w:r>
              <w:t>Name:</w:t>
            </w:r>
          </w:p>
        </w:tc>
        <w:tc>
          <w:tcPr>
            <w:tcW w:w="6985" w:type="dxa"/>
            <w:gridSpan w:val="6"/>
          </w:tcPr>
          <w:p w14:paraId="408CB101" w14:textId="77777777" w:rsidR="00382C90" w:rsidRPr="00F0690B" w:rsidRDefault="00382C90">
            <w:pPr>
              <w:rPr>
                <w:sz w:val="24"/>
                <w:szCs w:val="24"/>
              </w:rPr>
            </w:pPr>
          </w:p>
        </w:tc>
      </w:tr>
      <w:tr w:rsidR="00382C90" w14:paraId="263CC705" w14:textId="77777777" w:rsidTr="008C7C8E">
        <w:tc>
          <w:tcPr>
            <w:tcW w:w="2267" w:type="dxa"/>
          </w:tcPr>
          <w:p w14:paraId="7975CF9C" w14:textId="31B359B8" w:rsidR="00382C90" w:rsidRDefault="00382C90">
            <w:r>
              <w:t>Data of birth</w:t>
            </w:r>
            <w:r w:rsidR="008C7C8E">
              <w:t>:</w:t>
            </w:r>
          </w:p>
        </w:tc>
        <w:tc>
          <w:tcPr>
            <w:tcW w:w="6985" w:type="dxa"/>
            <w:gridSpan w:val="6"/>
          </w:tcPr>
          <w:p w14:paraId="37AA95AC" w14:textId="77777777" w:rsidR="00382C90" w:rsidRPr="00F0690B" w:rsidRDefault="00382C90">
            <w:pPr>
              <w:rPr>
                <w:sz w:val="24"/>
                <w:szCs w:val="24"/>
              </w:rPr>
            </w:pPr>
          </w:p>
        </w:tc>
      </w:tr>
      <w:tr w:rsidR="00382C90" w14:paraId="4276A9A2" w14:textId="77777777" w:rsidTr="008C7C8E">
        <w:tc>
          <w:tcPr>
            <w:tcW w:w="2267" w:type="dxa"/>
          </w:tcPr>
          <w:p w14:paraId="02DA47DB" w14:textId="5B9D38A7" w:rsidR="00382C90" w:rsidRDefault="00382C90" w:rsidP="00382C90">
            <w:r>
              <w:t>Address</w:t>
            </w:r>
            <w:r w:rsidR="008C7C8E">
              <w:t>:</w:t>
            </w:r>
          </w:p>
          <w:p w14:paraId="04ABD500" w14:textId="77777777" w:rsidR="00382C90" w:rsidRDefault="00382C90"/>
        </w:tc>
        <w:tc>
          <w:tcPr>
            <w:tcW w:w="6985" w:type="dxa"/>
            <w:gridSpan w:val="6"/>
          </w:tcPr>
          <w:p w14:paraId="54DF71DE" w14:textId="77777777" w:rsidR="00382C90" w:rsidRDefault="00382C90">
            <w:pPr>
              <w:rPr>
                <w:sz w:val="24"/>
                <w:szCs w:val="24"/>
              </w:rPr>
            </w:pPr>
          </w:p>
          <w:p w14:paraId="4F170DBB" w14:textId="77777777" w:rsidR="00F0690B" w:rsidRPr="00F0690B" w:rsidRDefault="00F0690B">
            <w:pPr>
              <w:rPr>
                <w:sz w:val="24"/>
                <w:szCs w:val="24"/>
              </w:rPr>
            </w:pPr>
          </w:p>
        </w:tc>
      </w:tr>
      <w:tr w:rsidR="00382C90" w14:paraId="1933D849" w14:textId="77777777" w:rsidTr="003D5C8B">
        <w:tc>
          <w:tcPr>
            <w:tcW w:w="9252" w:type="dxa"/>
            <w:gridSpan w:val="7"/>
            <w:shd w:val="clear" w:color="auto" w:fill="D9D9D9" w:themeFill="background1" w:themeFillShade="D9"/>
          </w:tcPr>
          <w:p w14:paraId="0B460B80" w14:textId="55FB9CF0" w:rsidR="00382C90" w:rsidRDefault="00382C90">
            <w:r>
              <w:t>If this application is being made on behalf of an individual please provide details below:</w:t>
            </w:r>
          </w:p>
        </w:tc>
      </w:tr>
      <w:tr w:rsidR="00382C90" w14:paraId="4F76ED31" w14:textId="77777777" w:rsidTr="008C7C8E">
        <w:tc>
          <w:tcPr>
            <w:tcW w:w="2267" w:type="dxa"/>
          </w:tcPr>
          <w:p w14:paraId="036D990A" w14:textId="3285C7C9" w:rsidR="00382C90" w:rsidRDefault="00382C90">
            <w:r>
              <w:t>Name of organisation</w:t>
            </w:r>
            <w:r w:rsidR="008C7C8E">
              <w:t>:</w:t>
            </w:r>
          </w:p>
        </w:tc>
        <w:tc>
          <w:tcPr>
            <w:tcW w:w="6985" w:type="dxa"/>
            <w:gridSpan w:val="6"/>
          </w:tcPr>
          <w:p w14:paraId="1E94D9DE" w14:textId="77777777" w:rsidR="00382C90" w:rsidRPr="00F0690B" w:rsidRDefault="00382C90">
            <w:pPr>
              <w:rPr>
                <w:sz w:val="24"/>
                <w:szCs w:val="24"/>
              </w:rPr>
            </w:pPr>
          </w:p>
        </w:tc>
      </w:tr>
      <w:tr w:rsidR="00382C90" w14:paraId="5C2C1C3F" w14:textId="77777777" w:rsidTr="008C7C8E">
        <w:tc>
          <w:tcPr>
            <w:tcW w:w="2267" w:type="dxa"/>
          </w:tcPr>
          <w:p w14:paraId="5225ADB8" w14:textId="4C5B39B1" w:rsidR="00382C90" w:rsidRDefault="00382C90">
            <w:r>
              <w:t>Contact name</w:t>
            </w:r>
            <w:r w:rsidR="008C7C8E">
              <w:t>:</w:t>
            </w:r>
          </w:p>
        </w:tc>
        <w:tc>
          <w:tcPr>
            <w:tcW w:w="6985" w:type="dxa"/>
            <w:gridSpan w:val="6"/>
          </w:tcPr>
          <w:p w14:paraId="0A8645B0" w14:textId="77777777" w:rsidR="00382C90" w:rsidRPr="00F0690B" w:rsidRDefault="00382C90">
            <w:pPr>
              <w:rPr>
                <w:sz w:val="24"/>
                <w:szCs w:val="24"/>
              </w:rPr>
            </w:pPr>
          </w:p>
        </w:tc>
      </w:tr>
      <w:tr w:rsidR="00382C90" w14:paraId="4D7FE432" w14:textId="77777777" w:rsidTr="008C7C8E">
        <w:tc>
          <w:tcPr>
            <w:tcW w:w="2267" w:type="dxa"/>
          </w:tcPr>
          <w:p w14:paraId="656BB9BE" w14:textId="5DECD290" w:rsidR="00382C90" w:rsidRDefault="00382C90">
            <w:r>
              <w:t>Email address</w:t>
            </w:r>
            <w:r w:rsidR="008C7C8E">
              <w:t>:</w:t>
            </w:r>
          </w:p>
        </w:tc>
        <w:tc>
          <w:tcPr>
            <w:tcW w:w="6985" w:type="dxa"/>
            <w:gridSpan w:val="6"/>
          </w:tcPr>
          <w:p w14:paraId="70C1950C" w14:textId="77777777" w:rsidR="00382C90" w:rsidRPr="00F0690B" w:rsidRDefault="00382C90">
            <w:pPr>
              <w:rPr>
                <w:sz w:val="24"/>
                <w:szCs w:val="24"/>
              </w:rPr>
            </w:pPr>
          </w:p>
        </w:tc>
      </w:tr>
      <w:tr w:rsidR="00281141" w14:paraId="057F6C4D" w14:textId="77777777" w:rsidTr="008C7C8E">
        <w:tc>
          <w:tcPr>
            <w:tcW w:w="2267" w:type="dxa"/>
          </w:tcPr>
          <w:p w14:paraId="79F9F188" w14:textId="047A4B91" w:rsidR="00281141" w:rsidRDefault="00281141">
            <w:r>
              <w:t>Relationship to the data subject</w:t>
            </w:r>
            <w:r w:rsidR="008C7C8E">
              <w:t>:</w:t>
            </w:r>
          </w:p>
        </w:tc>
        <w:tc>
          <w:tcPr>
            <w:tcW w:w="6985" w:type="dxa"/>
            <w:gridSpan w:val="6"/>
          </w:tcPr>
          <w:p w14:paraId="1B204471" w14:textId="77777777" w:rsidR="00281141" w:rsidRDefault="00281141">
            <w:pPr>
              <w:rPr>
                <w:sz w:val="24"/>
                <w:szCs w:val="24"/>
              </w:rPr>
            </w:pPr>
          </w:p>
          <w:p w14:paraId="04B3EC5D" w14:textId="77777777" w:rsidR="00F0690B" w:rsidRPr="00F0690B" w:rsidRDefault="00F0690B">
            <w:pPr>
              <w:rPr>
                <w:sz w:val="24"/>
                <w:szCs w:val="24"/>
              </w:rPr>
            </w:pPr>
          </w:p>
        </w:tc>
      </w:tr>
      <w:tr w:rsidR="00281141" w14:paraId="40AC0527" w14:textId="77777777" w:rsidTr="00F0690B">
        <w:tc>
          <w:tcPr>
            <w:tcW w:w="9252" w:type="dxa"/>
            <w:gridSpan w:val="7"/>
          </w:tcPr>
          <w:p w14:paraId="25F84641" w14:textId="3E6654AC" w:rsidR="00281141" w:rsidRPr="00F0690B" w:rsidRDefault="00281141">
            <w:pPr>
              <w:rPr>
                <w:sz w:val="24"/>
                <w:szCs w:val="24"/>
              </w:rPr>
            </w:pPr>
            <w:r>
              <w:t>Enclosed is the following copy of legal authorisation to act on behalf of the data subject:</w:t>
            </w:r>
          </w:p>
        </w:tc>
      </w:tr>
      <w:tr w:rsidR="00281141" w14:paraId="599D3F46" w14:textId="07603361" w:rsidTr="008E0FDD">
        <w:tc>
          <w:tcPr>
            <w:tcW w:w="2313" w:type="dxa"/>
            <w:gridSpan w:val="2"/>
          </w:tcPr>
          <w:p w14:paraId="05423FFB" w14:textId="45365A68" w:rsidR="00281141" w:rsidRDefault="00281141" w:rsidP="00281141">
            <w:r>
              <w:t>□ Letter of authority</w:t>
            </w:r>
          </w:p>
        </w:tc>
        <w:tc>
          <w:tcPr>
            <w:tcW w:w="3206" w:type="dxa"/>
            <w:gridSpan w:val="3"/>
          </w:tcPr>
          <w:p w14:paraId="109FB3D5" w14:textId="035537C2" w:rsidR="00281141" w:rsidRDefault="00281141" w:rsidP="00281141">
            <w:r>
              <w:t xml:space="preserve">□ Lasting or Enduring Power of </w:t>
            </w:r>
            <w:r w:rsidR="008C7C8E">
              <w:t>Attorney</w:t>
            </w:r>
          </w:p>
        </w:tc>
        <w:tc>
          <w:tcPr>
            <w:tcW w:w="1417" w:type="dxa"/>
          </w:tcPr>
          <w:p w14:paraId="59C2B091" w14:textId="10C347C5" w:rsidR="00281141" w:rsidRDefault="00281141" w:rsidP="00281141">
            <w:r>
              <w:t>□ Parental responsibility</w:t>
            </w:r>
          </w:p>
        </w:tc>
        <w:tc>
          <w:tcPr>
            <w:tcW w:w="2316" w:type="dxa"/>
          </w:tcPr>
          <w:p w14:paraId="1CFCA1BD" w14:textId="1A4D6210" w:rsidR="00281141" w:rsidRDefault="00281141" w:rsidP="00281141">
            <w:r>
              <w:t xml:space="preserve">□ Other </w:t>
            </w:r>
            <w:r w:rsidRPr="00281141">
              <w:rPr>
                <w:i/>
              </w:rPr>
              <w:t>(give details)</w:t>
            </w:r>
          </w:p>
        </w:tc>
      </w:tr>
      <w:tr w:rsidR="00382C90" w14:paraId="6029D7E1" w14:textId="77777777" w:rsidTr="003D5C8B">
        <w:tc>
          <w:tcPr>
            <w:tcW w:w="9252" w:type="dxa"/>
            <w:gridSpan w:val="7"/>
            <w:shd w:val="clear" w:color="auto" w:fill="D9D9D9" w:themeFill="background1" w:themeFillShade="D9"/>
          </w:tcPr>
          <w:p w14:paraId="71C08962" w14:textId="15CC238C" w:rsidR="00AF3AC2" w:rsidRDefault="00382C90" w:rsidP="00AF3AC2">
            <w:pPr>
              <w:rPr>
                <w:iCs/>
              </w:rPr>
            </w:pPr>
            <w:r w:rsidRPr="00AF3AC2">
              <w:t xml:space="preserve">Please provide a description of the information you would like to receive, please be as specific as possible. If you would like to receive specific documents please give details of them here.  </w:t>
            </w:r>
            <w:r w:rsidR="00AF3AC2" w:rsidRPr="00AF3AC2">
              <w:rPr>
                <w:iCs/>
              </w:rPr>
              <w:t xml:space="preserve">Please note that if the data request is concerned with a named individual, then they must be the focus of the information requested and not peripheral to it </w:t>
            </w:r>
            <w:r w:rsidR="003C13C7" w:rsidRPr="00AF3AC2">
              <w:rPr>
                <w:iCs/>
              </w:rPr>
              <w:t>e.g.,</w:t>
            </w:r>
            <w:r w:rsidR="00AF3AC2" w:rsidRPr="00AF3AC2">
              <w:rPr>
                <w:iCs/>
              </w:rPr>
              <w:t xml:space="preserve"> a person being on a mailing/circulation list would not satisfy the criteria</w:t>
            </w:r>
            <w:r w:rsidR="004D0A0D">
              <w:rPr>
                <w:iCs/>
              </w:rPr>
              <w:t>.</w:t>
            </w:r>
          </w:p>
          <w:p w14:paraId="4E1FDC09" w14:textId="77777777" w:rsidR="003C13C7" w:rsidRPr="00AF3AC2" w:rsidRDefault="003C13C7" w:rsidP="00AF3AC2">
            <w:pPr>
              <w:rPr>
                <w:iCs/>
              </w:rPr>
            </w:pPr>
          </w:p>
          <w:p w14:paraId="1CC58271" w14:textId="51030606" w:rsidR="00382C90" w:rsidRDefault="00382C90">
            <w:r>
              <w:t xml:space="preserve">If you would like advice and assistance before making your request please contact </w:t>
            </w:r>
            <w:r w:rsidR="003C13C7">
              <w:t xml:space="preserve">us </w:t>
            </w:r>
            <w:r w:rsidR="003C13C7" w:rsidRPr="003C13C7">
              <w:t xml:space="preserve">On 203-269-6906 </w:t>
            </w:r>
            <w:r w:rsidR="003C13C7">
              <w:t>or</w:t>
            </w:r>
            <w:r w:rsidR="003C13C7" w:rsidRPr="003C13C7">
              <w:t xml:space="preserve"> 203-234-9288</w:t>
            </w:r>
          </w:p>
        </w:tc>
      </w:tr>
      <w:tr w:rsidR="00382C90" w14:paraId="1DCD814F" w14:textId="77777777" w:rsidTr="00F0690B">
        <w:tc>
          <w:tcPr>
            <w:tcW w:w="9252" w:type="dxa"/>
            <w:gridSpan w:val="7"/>
          </w:tcPr>
          <w:p w14:paraId="1084F227" w14:textId="77777777" w:rsidR="00382C90" w:rsidRDefault="00382C90" w:rsidP="00382C90">
            <w:r>
              <w:t>Description of information requested:</w:t>
            </w:r>
          </w:p>
          <w:p w14:paraId="574A82D4" w14:textId="00E6D578" w:rsidR="00382C90" w:rsidRDefault="00382C90"/>
          <w:p w14:paraId="3297FCAA" w14:textId="0BC4D5B6" w:rsidR="003C13C7" w:rsidRDefault="003C13C7"/>
          <w:p w14:paraId="19475ED4" w14:textId="620DB395" w:rsidR="003C13C7" w:rsidRDefault="003C13C7"/>
          <w:p w14:paraId="42AF450A" w14:textId="58F873FD" w:rsidR="003C13C7" w:rsidRDefault="003C13C7"/>
          <w:p w14:paraId="4E868534" w14:textId="77777777" w:rsidR="003C13C7" w:rsidRDefault="003C13C7"/>
          <w:p w14:paraId="29730991" w14:textId="77777777" w:rsidR="00382C90" w:rsidRDefault="00382C90"/>
          <w:p w14:paraId="47A27A01" w14:textId="77777777" w:rsidR="003C13C7" w:rsidRDefault="003C13C7"/>
          <w:p w14:paraId="17FB0956" w14:textId="77777777" w:rsidR="003C13C7" w:rsidRDefault="003C13C7"/>
          <w:p w14:paraId="248D4471" w14:textId="77777777" w:rsidR="003C13C7" w:rsidRDefault="003C13C7"/>
          <w:p w14:paraId="1A285001" w14:textId="77777777" w:rsidR="003C13C7" w:rsidRDefault="003C13C7"/>
          <w:p w14:paraId="5506A04B" w14:textId="77777777" w:rsidR="003C13C7" w:rsidRDefault="003C13C7"/>
          <w:p w14:paraId="0C4EDB83" w14:textId="77777777" w:rsidR="003C13C7" w:rsidRDefault="003C13C7"/>
          <w:p w14:paraId="01907462" w14:textId="7A40356F" w:rsidR="003C13C7" w:rsidRDefault="003C13C7"/>
        </w:tc>
      </w:tr>
      <w:tr w:rsidR="003D5C8B" w14:paraId="2F4C785F" w14:textId="77777777" w:rsidTr="003D5C8B">
        <w:tc>
          <w:tcPr>
            <w:tcW w:w="9252" w:type="dxa"/>
            <w:gridSpan w:val="7"/>
            <w:shd w:val="clear" w:color="auto" w:fill="D9D9D9" w:themeFill="background1" w:themeFillShade="D9"/>
          </w:tcPr>
          <w:p w14:paraId="6BD040A2" w14:textId="5870E520" w:rsidR="00B31E9E" w:rsidRDefault="003D5C8B" w:rsidP="003D5C8B">
            <w:r w:rsidRPr="008E0FDD">
              <w:rPr>
                <w:b/>
              </w:rPr>
              <w:t>Format of information.</w:t>
            </w:r>
            <w:r>
              <w:t xml:space="preserve">  Unless you specify an alternative format in which you would like to receive the information, all documents will normally be sent electronically </w:t>
            </w:r>
          </w:p>
          <w:p w14:paraId="7E12EAB1" w14:textId="420875E9" w:rsidR="003D5C8B" w:rsidRPr="00B31E9E" w:rsidRDefault="00B31E9E" w:rsidP="00B31E9E">
            <w:pPr>
              <w:tabs>
                <w:tab w:val="left" w:pos="6856"/>
              </w:tabs>
            </w:pPr>
            <w:r>
              <w:tab/>
            </w:r>
          </w:p>
        </w:tc>
      </w:tr>
      <w:tr w:rsidR="00281141" w14:paraId="393ACF1C" w14:textId="77777777" w:rsidTr="008E0FDD">
        <w:tc>
          <w:tcPr>
            <w:tcW w:w="2313" w:type="dxa"/>
            <w:gridSpan w:val="2"/>
          </w:tcPr>
          <w:p w14:paraId="29D42BA3" w14:textId="5F0EDABA" w:rsidR="00281141" w:rsidRDefault="00281141" w:rsidP="00281141">
            <w:r>
              <w:t>□ N/A</w:t>
            </w:r>
          </w:p>
        </w:tc>
        <w:tc>
          <w:tcPr>
            <w:tcW w:w="2313" w:type="dxa"/>
            <w:gridSpan w:val="2"/>
          </w:tcPr>
          <w:p w14:paraId="4B9AE288" w14:textId="57E9F4A0" w:rsidR="00281141" w:rsidRDefault="00281141" w:rsidP="00281141">
            <w:r>
              <w:t>□ Audio</w:t>
            </w:r>
          </w:p>
        </w:tc>
        <w:tc>
          <w:tcPr>
            <w:tcW w:w="2313" w:type="dxa"/>
            <w:gridSpan w:val="2"/>
          </w:tcPr>
          <w:p w14:paraId="0FF15ED7" w14:textId="455A7CE9" w:rsidR="00281141" w:rsidRDefault="00281141" w:rsidP="00281141">
            <w:r>
              <w:t>□ Braille</w:t>
            </w:r>
          </w:p>
        </w:tc>
        <w:tc>
          <w:tcPr>
            <w:tcW w:w="2313" w:type="dxa"/>
          </w:tcPr>
          <w:p w14:paraId="7F2E95EE" w14:textId="3B76C7DE" w:rsidR="00281141" w:rsidRDefault="00281141" w:rsidP="00281141">
            <w:r>
              <w:t>□ Large font</w:t>
            </w:r>
          </w:p>
        </w:tc>
      </w:tr>
      <w:tr w:rsidR="003D5C8B" w14:paraId="65EC4A96" w14:textId="507526F6" w:rsidTr="008C7C8E">
        <w:tc>
          <w:tcPr>
            <w:tcW w:w="3682" w:type="dxa"/>
            <w:gridSpan w:val="3"/>
          </w:tcPr>
          <w:p w14:paraId="21AC314E" w14:textId="35DC9CFB" w:rsidR="003D5C8B" w:rsidRDefault="003D5C8B" w:rsidP="003D5C8B">
            <w:r>
              <w:t xml:space="preserve">Email address to send the information </w:t>
            </w:r>
          </w:p>
        </w:tc>
        <w:tc>
          <w:tcPr>
            <w:tcW w:w="5570" w:type="dxa"/>
            <w:gridSpan w:val="4"/>
          </w:tcPr>
          <w:p w14:paraId="396489A1" w14:textId="77777777" w:rsidR="00F0690B" w:rsidRDefault="00F0690B" w:rsidP="003D5C8B"/>
        </w:tc>
      </w:tr>
      <w:tr w:rsidR="00281141" w:rsidRPr="00281141" w14:paraId="4BA8DAE7" w14:textId="77777777" w:rsidTr="008C7C8E">
        <w:tc>
          <w:tcPr>
            <w:tcW w:w="9252" w:type="dxa"/>
            <w:gridSpan w:val="7"/>
            <w:shd w:val="clear" w:color="auto" w:fill="D9D9D9" w:themeFill="background1" w:themeFillShade="D9"/>
          </w:tcPr>
          <w:p w14:paraId="0DBBAD55" w14:textId="73F548E7" w:rsidR="00281141" w:rsidRPr="008C7C8E" w:rsidRDefault="00281141" w:rsidP="00281141">
            <w:pPr>
              <w:rPr>
                <w:b/>
              </w:rPr>
            </w:pPr>
            <w:r w:rsidRPr="008C7C8E">
              <w:rPr>
                <w:b/>
              </w:rPr>
              <w:lastRenderedPageBreak/>
              <w:t>Data Subject Declaration:</w:t>
            </w:r>
          </w:p>
          <w:p w14:paraId="4077B6B3" w14:textId="755C811B" w:rsidR="00281141" w:rsidRPr="00281141" w:rsidRDefault="00281141" w:rsidP="00B31E9E">
            <w:pPr>
              <w:pStyle w:val="Default"/>
              <w:rPr>
                <w:rFonts w:asciiTheme="minorHAnsi" w:hAnsiTheme="minorHAnsi"/>
                <w:sz w:val="22"/>
                <w:szCs w:val="22"/>
              </w:rPr>
            </w:pPr>
            <w:r w:rsidRPr="00281141">
              <w:rPr>
                <w:rFonts w:asciiTheme="minorHAnsi" w:hAnsiTheme="minorHAnsi"/>
                <w:sz w:val="22"/>
                <w:szCs w:val="22"/>
              </w:rPr>
              <w:t xml:space="preserve">I confirm that the information provided on this form is correct to the best of my knowledge and that I am the person to whom it relates. I understand that </w:t>
            </w:r>
            <w:r w:rsidR="0096485F" w:rsidRPr="0096485F">
              <w:rPr>
                <w:rFonts w:asciiTheme="minorHAnsi" w:hAnsiTheme="minorHAnsi"/>
                <w:sz w:val="22"/>
                <w:szCs w:val="22"/>
              </w:rPr>
              <w:t>Canine Cadré</w:t>
            </w:r>
            <w:r w:rsidR="0096485F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/>
                <w:sz w:val="22"/>
                <w:szCs w:val="22"/>
              </w:rPr>
              <w:t>may need to contact me to</w:t>
            </w:r>
            <w:r w:rsidRPr="00281141">
              <w:rPr>
                <w:rFonts w:asciiTheme="minorHAnsi" w:hAnsiTheme="minorHAnsi"/>
                <w:sz w:val="22"/>
                <w:szCs w:val="22"/>
              </w:rPr>
              <w:t xml:space="preserve"> confirm proof of identity/authority and it may be necessary to obtain further information in order to comply with this subject access request. </w:t>
            </w:r>
          </w:p>
        </w:tc>
      </w:tr>
      <w:tr w:rsidR="008C7C8E" w:rsidRPr="00281141" w14:paraId="15A6A254" w14:textId="1DC381F1" w:rsidTr="008E0FDD">
        <w:tc>
          <w:tcPr>
            <w:tcW w:w="2313" w:type="dxa"/>
            <w:gridSpan w:val="2"/>
          </w:tcPr>
          <w:p w14:paraId="1C221DD4" w14:textId="6F214AD7" w:rsidR="008C7C8E" w:rsidRPr="00281141" w:rsidRDefault="008C7C8E" w:rsidP="00281141">
            <w:r>
              <w:t>Signature</w:t>
            </w:r>
          </w:p>
        </w:tc>
        <w:tc>
          <w:tcPr>
            <w:tcW w:w="3206" w:type="dxa"/>
            <w:gridSpan w:val="3"/>
          </w:tcPr>
          <w:p w14:paraId="07C156B0" w14:textId="585B81DA" w:rsidR="008C7C8E" w:rsidRDefault="008C7C8E" w:rsidP="00281141"/>
          <w:p w14:paraId="49917B0F" w14:textId="77777777" w:rsidR="008E0FDD" w:rsidRDefault="008E0FDD" w:rsidP="00281141"/>
          <w:p w14:paraId="705CCDB8" w14:textId="77777777" w:rsidR="00F0690B" w:rsidRPr="00281141" w:rsidRDefault="00F0690B" w:rsidP="00281141"/>
        </w:tc>
        <w:tc>
          <w:tcPr>
            <w:tcW w:w="1417" w:type="dxa"/>
          </w:tcPr>
          <w:p w14:paraId="334CFD83" w14:textId="6B410207" w:rsidR="008C7C8E" w:rsidRPr="00281141" w:rsidRDefault="008C7C8E" w:rsidP="008C7C8E">
            <w:r>
              <w:t>Date</w:t>
            </w:r>
          </w:p>
        </w:tc>
        <w:tc>
          <w:tcPr>
            <w:tcW w:w="2316" w:type="dxa"/>
          </w:tcPr>
          <w:p w14:paraId="2BA65332" w14:textId="77777777" w:rsidR="008C7C8E" w:rsidRPr="00281141" w:rsidRDefault="008C7C8E" w:rsidP="00281141"/>
        </w:tc>
      </w:tr>
      <w:tr w:rsidR="008C7C8E" w:rsidRPr="00281141" w14:paraId="6B1AD29B" w14:textId="77777777" w:rsidTr="00F0690B">
        <w:tc>
          <w:tcPr>
            <w:tcW w:w="9252" w:type="dxa"/>
            <w:gridSpan w:val="7"/>
          </w:tcPr>
          <w:p w14:paraId="3E33FA6C" w14:textId="0831068C" w:rsidR="008C7C8E" w:rsidRPr="00281141" w:rsidRDefault="008C7C8E" w:rsidP="00281141">
            <w:r>
              <w:t>OR</w:t>
            </w:r>
          </w:p>
        </w:tc>
      </w:tr>
      <w:tr w:rsidR="008C7C8E" w:rsidRPr="00281141" w14:paraId="7E1060B9" w14:textId="77777777" w:rsidTr="00F0690B">
        <w:tc>
          <w:tcPr>
            <w:tcW w:w="9252" w:type="dxa"/>
            <w:gridSpan w:val="7"/>
          </w:tcPr>
          <w:p w14:paraId="1FDE91CC" w14:textId="65F92B5D" w:rsidR="008C7C8E" w:rsidRPr="008C7C8E" w:rsidRDefault="008C7C8E" w:rsidP="008C7C8E">
            <w:pPr>
              <w:pStyle w:val="Default"/>
              <w:rPr>
                <w:rFonts w:asciiTheme="minorHAnsi" w:hAnsiTheme="minorHAnsi"/>
                <w:sz w:val="22"/>
                <w:szCs w:val="22"/>
              </w:rPr>
            </w:pPr>
            <w:r w:rsidRPr="008C7C8E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Authorised person – Declaration (if applicable): </w:t>
            </w:r>
          </w:p>
          <w:p w14:paraId="2A5CDD81" w14:textId="095EF733" w:rsidR="008C7C8E" w:rsidRDefault="008C7C8E" w:rsidP="008C7C8E">
            <w:r w:rsidRPr="008C7C8E">
              <w:t xml:space="preserve">I confirm that I am legally authorised to act on behalf of the data subject. </w:t>
            </w:r>
            <w:r w:rsidRPr="00281141">
              <w:t xml:space="preserve">I understand that </w:t>
            </w:r>
            <w:r w:rsidR="0096485F" w:rsidRPr="0096485F">
              <w:t>Canine Cadré</w:t>
            </w:r>
            <w:r w:rsidR="0096485F">
              <w:t xml:space="preserve"> </w:t>
            </w:r>
            <w:r>
              <w:t>may need to contact me to</w:t>
            </w:r>
            <w:r w:rsidRPr="00281141">
              <w:t xml:space="preserve"> confirm proof of identity/authority and it may be necessary to obtain further information in order to comply with this subject access request.</w:t>
            </w:r>
          </w:p>
          <w:p w14:paraId="4FD01DB4" w14:textId="5608CAE7" w:rsidR="003C13C7" w:rsidRDefault="003C13C7" w:rsidP="008C7C8E"/>
        </w:tc>
      </w:tr>
      <w:tr w:rsidR="008C7C8E" w:rsidRPr="00281141" w14:paraId="3CF316AA" w14:textId="77777777" w:rsidTr="008E0FDD">
        <w:tc>
          <w:tcPr>
            <w:tcW w:w="2313" w:type="dxa"/>
            <w:gridSpan w:val="2"/>
          </w:tcPr>
          <w:p w14:paraId="5D8A83A0" w14:textId="77777777" w:rsidR="008C7C8E" w:rsidRPr="00281141" w:rsidRDefault="008C7C8E" w:rsidP="00F0690B">
            <w:r>
              <w:t>Signature</w:t>
            </w:r>
          </w:p>
        </w:tc>
        <w:tc>
          <w:tcPr>
            <w:tcW w:w="3206" w:type="dxa"/>
            <w:gridSpan w:val="3"/>
          </w:tcPr>
          <w:p w14:paraId="2AE5F4CB" w14:textId="6D2AD9BE" w:rsidR="008C7C8E" w:rsidRDefault="008C7C8E" w:rsidP="00F0690B"/>
          <w:p w14:paraId="1FF0526D" w14:textId="77777777" w:rsidR="008E0FDD" w:rsidRDefault="008E0FDD" w:rsidP="00F0690B"/>
          <w:p w14:paraId="25E88724" w14:textId="77777777" w:rsidR="00F0690B" w:rsidRPr="00281141" w:rsidRDefault="00F0690B" w:rsidP="00F0690B"/>
        </w:tc>
        <w:tc>
          <w:tcPr>
            <w:tcW w:w="1417" w:type="dxa"/>
          </w:tcPr>
          <w:p w14:paraId="649526C6" w14:textId="77777777" w:rsidR="008C7C8E" w:rsidRPr="00281141" w:rsidRDefault="008C7C8E" w:rsidP="00F0690B">
            <w:r>
              <w:t>Date</w:t>
            </w:r>
          </w:p>
        </w:tc>
        <w:tc>
          <w:tcPr>
            <w:tcW w:w="2316" w:type="dxa"/>
          </w:tcPr>
          <w:p w14:paraId="48FD6AB2" w14:textId="77777777" w:rsidR="008C7C8E" w:rsidRPr="00281141" w:rsidRDefault="008C7C8E" w:rsidP="00F0690B"/>
        </w:tc>
      </w:tr>
      <w:tr w:rsidR="008C7C8E" w:rsidRPr="00281141" w14:paraId="5125CE1A" w14:textId="77777777" w:rsidTr="00D95861">
        <w:tc>
          <w:tcPr>
            <w:tcW w:w="9252" w:type="dxa"/>
            <w:gridSpan w:val="7"/>
            <w:shd w:val="clear" w:color="auto" w:fill="D9D9D9" w:themeFill="background1" w:themeFillShade="D9"/>
          </w:tcPr>
          <w:p w14:paraId="4E2E6499" w14:textId="074E0CFE" w:rsidR="008C7C8E" w:rsidRPr="008C7C8E" w:rsidRDefault="008C7C8E" w:rsidP="008C7C8E">
            <w:r w:rsidRPr="008C7C8E">
              <w:t xml:space="preserve">Please send your completed request to </w:t>
            </w:r>
            <w:r w:rsidR="003C13C7" w:rsidRPr="003C13C7">
              <w:t>info@caninecadre.net</w:t>
            </w:r>
          </w:p>
          <w:p w14:paraId="4972B8BC" w14:textId="585528BD" w:rsidR="008C7C8E" w:rsidRPr="008C7C8E" w:rsidRDefault="008C7C8E" w:rsidP="008C7C8E">
            <w:pPr>
              <w:pStyle w:val="Default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</w:tbl>
    <w:p w14:paraId="3D9696CA" w14:textId="77777777" w:rsidR="008E5261" w:rsidRDefault="008E5261"/>
    <w:sectPr w:rsidR="008E5261" w:rsidSect="00F0690B">
      <w:headerReference w:type="default" r:id="rId10"/>
      <w:footerReference w:type="default" r:id="rId11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9292E" w14:textId="77777777" w:rsidR="00527892" w:rsidRDefault="00527892" w:rsidP="00722771">
      <w:pPr>
        <w:spacing w:after="0" w:line="240" w:lineRule="auto"/>
      </w:pPr>
      <w:r>
        <w:separator/>
      </w:r>
    </w:p>
  </w:endnote>
  <w:endnote w:type="continuationSeparator" w:id="0">
    <w:p w14:paraId="09DFCAAD" w14:textId="77777777" w:rsidR="00527892" w:rsidRDefault="00527892" w:rsidP="00722771">
      <w:pPr>
        <w:spacing w:after="0" w:line="240" w:lineRule="auto"/>
      </w:pPr>
      <w:r>
        <w:continuationSeparator/>
      </w:r>
    </w:p>
  </w:endnote>
  <w:endnote w:type="continuationNotice" w:id="1">
    <w:p w14:paraId="63B8D050" w14:textId="77777777" w:rsidR="00527892" w:rsidRDefault="005278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E183E" w14:textId="1780CAAD" w:rsidR="00ED1CA2" w:rsidRDefault="008E0FDD" w:rsidP="00ED1CA2">
    <w:pPr>
      <w:pStyle w:val="Footer"/>
    </w:pPr>
    <w:r>
      <w:t>V</w:t>
    </w:r>
    <w:r w:rsidR="0096485F">
      <w:t>1</w:t>
    </w:r>
    <w:r>
      <w:t xml:space="preserve"> </w:t>
    </w:r>
    <w:r w:rsidR="0096485F">
      <w:t xml:space="preserve">October </w:t>
    </w:r>
    <w:r>
      <w:t>202</w:t>
    </w:r>
    <w:r w:rsidR="0096485F">
      <w:t>2</w:t>
    </w:r>
    <w:r>
      <w:tab/>
    </w:r>
    <w:r>
      <w:tab/>
    </w:r>
    <w:r w:rsidR="0096485F" w:rsidRPr="0096485F">
      <w:t>Canine Cadré</w:t>
    </w:r>
    <w:r w:rsidR="00B31E9E">
      <w:t>– Subject Access Request Form</w:t>
    </w:r>
    <w:r w:rsidR="00ED1CA2">
      <w:t xml:space="preserve"> </w:t>
    </w:r>
  </w:p>
  <w:p w14:paraId="06F11D57" w14:textId="77777777" w:rsidR="00ED1CA2" w:rsidRPr="00ED1CA2" w:rsidRDefault="00ED1CA2">
    <w:pPr>
      <w:pStyle w:val="Footer"/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4AF1F6" w14:textId="77777777" w:rsidR="00527892" w:rsidRDefault="00527892" w:rsidP="00722771">
      <w:pPr>
        <w:spacing w:after="0" w:line="240" w:lineRule="auto"/>
      </w:pPr>
      <w:r>
        <w:separator/>
      </w:r>
    </w:p>
  </w:footnote>
  <w:footnote w:type="continuationSeparator" w:id="0">
    <w:p w14:paraId="0D3800C2" w14:textId="77777777" w:rsidR="00527892" w:rsidRDefault="00527892" w:rsidP="00722771">
      <w:pPr>
        <w:spacing w:after="0" w:line="240" w:lineRule="auto"/>
      </w:pPr>
      <w:r>
        <w:continuationSeparator/>
      </w:r>
    </w:p>
  </w:footnote>
  <w:footnote w:type="continuationNotice" w:id="1">
    <w:p w14:paraId="66742939" w14:textId="77777777" w:rsidR="00527892" w:rsidRDefault="0052789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4D4D1AC9" w14:textId="68761476" w:rsidR="00ED1CA2" w:rsidRDefault="00ED1CA2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34350C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34350C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536A7281" w14:textId="77777777" w:rsidR="00ED1CA2" w:rsidRDefault="00ED1CA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MTUwNDAzNTY0MjJV0lEKTi0uzszPAykwrAUAFIKgVCwAAAA="/>
  </w:docVars>
  <w:rsids>
    <w:rsidRoot w:val="008E5261"/>
    <w:rsid w:val="00055749"/>
    <w:rsid w:val="000B7DFC"/>
    <w:rsid w:val="00141CB9"/>
    <w:rsid w:val="001E371C"/>
    <w:rsid w:val="0023374B"/>
    <w:rsid w:val="002409D2"/>
    <w:rsid w:val="00281141"/>
    <w:rsid w:val="0034350C"/>
    <w:rsid w:val="00382C90"/>
    <w:rsid w:val="003B48CE"/>
    <w:rsid w:val="003C13C7"/>
    <w:rsid w:val="003D5C8B"/>
    <w:rsid w:val="00406530"/>
    <w:rsid w:val="004D0A0D"/>
    <w:rsid w:val="00527892"/>
    <w:rsid w:val="00663112"/>
    <w:rsid w:val="00665EA4"/>
    <w:rsid w:val="00722771"/>
    <w:rsid w:val="00845BA0"/>
    <w:rsid w:val="008C7C8E"/>
    <w:rsid w:val="008E0FDD"/>
    <w:rsid w:val="008E5261"/>
    <w:rsid w:val="0096485F"/>
    <w:rsid w:val="00AF3AC2"/>
    <w:rsid w:val="00AF3CF6"/>
    <w:rsid w:val="00B31E9E"/>
    <w:rsid w:val="00BA2483"/>
    <w:rsid w:val="00CE5C31"/>
    <w:rsid w:val="00D00841"/>
    <w:rsid w:val="00D95861"/>
    <w:rsid w:val="00DB49DA"/>
    <w:rsid w:val="00DF1377"/>
    <w:rsid w:val="00E23BBB"/>
    <w:rsid w:val="00ED1CA2"/>
    <w:rsid w:val="00F0690B"/>
    <w:rsid w:val="3C4D6CAE"/>
    <w:rsid w:val="401A0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C5BE1E"/>
  <w15:chartTrackingRefBased/>
  <w15:docId w15:val="{587B77A5-91B7-4E0C-8F1F-1624FF532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1377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82C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5574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227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2771"/>
  </w:style>
  <w:style w:type="paragraph" w:styleId="Footer">
    <w:name w:val="footer"/>
    <w:basedOn w:val="Normal"/>
    <w:link w:val="FooterChar"/>
    <w:uiPriority w:val="99"/>
    <w:unhideWhenUsed/>
    <w:rsid w:val="007227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2771"/>
  </w:style>
  <w:style w:type="character" w:styleId="UnresolvedMention">
    <w:name w:val="Unresolved Mention"/>
    <w:basedOn w:val="DefaultParagraphFont"/>
    <w:uiPriority w:val="99"/>
    <w:semiHidden/>
    <w:unhideWhenUsed/>
    <w:rsid w:val="008E0F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63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DDF658242B8245AE9708927EA6AA64" ma:contentTypeVersion="11" ma:contentTypeDescription="Create a new document." ma:contentTypeScope="" ma:versionID="14fdcd38f74a99712dd1d5d043a33d03">
  <xsd:schema xmlns:xsd="http://www.w3.org/2001/XMLSchema" xmlns:xs="http://www.w3.org/2001/XMLSchema" xmlns:p="http://schemas.microsoft.com/office/2006/metadata/properties" xmlns:ns2="75022b36-6476-4780-b96e-f2729e817d0e" xmlns:ns3="0f5d1ff1-0aca-4609-be01-132e280da2d8" targetNamespace="http://schemas.microsoft.com/office/2006/metadata/properties" ma:root="true" ma:fieldsID="7fe1da6d45fa3b0fb13ec8eb4dddded4" ns2:_="" ns3:_="">
    <xsd:import namespace="75022b36-6476-4780-b96e-f2729e817d0e"/>
    <xsd:import namespace="0f5d1ff1-0aca-4609-be01-132e280da2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022b36-6476-4780-b96e-f2729e817d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5d1ff1-0aca-4609-be01-132e280da2d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9A1F7E-0435-4B20-BCF9-6A938E5868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5F44EC-CF53-4E9D-B8AD-152BD7CDE8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1837C12-3127-4448-8D0A-78F668ABF4E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1719B2-4510-4D85-B393-964EB63469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022b36-6476-4780-b96e-f2729e817d0e"/>
    <ds:schemaRef ds:uri="0f5d1ff1-0aca-4609-be01-132e280da2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367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msby Institute Group</Company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y Smith</dc:creator>
  <cp:keywords/>
  <dc:description/>
  <cp:lastModifiedBy>Karl Pizzey</cp:lastModifiedBy>
  <cp:revision>24</cp:revision>
  <dcterms:created xsi:type="dcterms:W3CDTF">2018-09-10T12:29:00Z</dcterms:created>
  <dcterms:modified xsi:type="dcterms:W3CDTF">2022-11-03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DDF658242B8245AE9708927EA6AA64</vt:lpwstr>
  </property>
</Properties>
</file>